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EF4EC04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F4936">
        <w:rPr>
          <w:sz w:val="24"/>
          <w:szCs w:val="24"/>
          <w:lang w:val="en-GB"/>
        </w:rPr>
        <w:t>Hawaii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F2AB09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>within 5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6332E" w14:textId="77777777" w:rsidR="00F6268F" w:rsidRDefault="00F6268F" w:rsidP="00CB37D9">
      <w:pPr>
        <w:spacing w:after="0" w:line="240" w:lineRule="auto"/>
      </w:pPr>
      <w:r>
        <w:separator/>
      </w:r>
    </w:p>
  </w:endnote>
  <w:endnote w:type="continuationSeparator" w:id="0">
    <w:p w14:paraId="45E12D73" w14:textId="77777777" w:rsidR="00F6268F" w:rsidRDefault="00F6268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F2C9A" w14:textId="77777777" w:rsidR="00B15DBB" w:rsidRDefault="00B15D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D25F4B6" w:rsidR="00CB37D9" w:rsidRPr="00B15DBB" w:rsidRDefault="00CB37D9" w:rsidP="00B15D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0411A" w14:textId="77777777" w:rsidR="00B15DBB" w:rsidRDefault="00B15D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C7B1C5" w14:textId="77777777" w:rsidR="00F6268F" w:rsidRDefault="00F6268F" w:rsidP="00CB37D9">
      <w:pPr>
        <w:spacing w:after="0" w:line="240" w:lineRule="auto"/>
      </w:pPr>
      <w:r>
        <w:separator/>
      </w:r>
    </w:p>
  </w:footnote>
  <w:footnote w:type="continuationSeparator" w:id="0">
    <w:p w14:paraId="3ED1CCE6" w14:textId="77777777" w:rsidR="00F6268F" w:rsidRDefault="00F6268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5B4BA" w14:textId="77777777" w:rsidR="00B15DBB" w:rsidRDefault="00B15D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676C088" w:rsidR="00AD6FC0" w:rsidRPr="00B15DBB" w:rsidRDefault="00AD6FC0" w:rsidP="00B15D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1768A" w14:textId="77777777" w:rsidR="00B15DBB" w:rsidRDefault="00B15D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15DBB"/>
    <w:rsid w:val="00B32A3C"/>
    <w:rsid w:val="00BC0F62"/>
    <w:rsid w:val="00C42BF2"/>
    <w:rsid w:val="00C55AF5"/>
    <w:rsid w:val="00C576A9"/>
    <w:rsid w:val="00C849F7"/>
    <w:rsid w:val="00C91B90"/>
    <w:rsid w:val="00CB37D9"/>
    <w:rsid w:val="00CD6FD8"/>
    <w:rsid w:val="00D54234"/>
    <w:rsid w:val="00DA1ED3"/>
    <w:rsid w:val="00DD2CCC"/>
    <w:rsid w:val="00DF323E"/>
    <w:rsid w:val="00E71BD4"/>
    <w:rsid w:val="00E7691F"/>
    <w:rsid w:val="00E862E8"/>
    <w:rsid w:val="00E9546D"/>
    <w:rsid w:val="00F04D36"/>
    <w:rsid w:val="00F342AF"/>
    <w:rsid w:val="00F3734B"/>
    <w:rsid w:val="00F43731"/>
    <w:rsid w:val="00F6268F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